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5625E" w14:textId="0D4418F2" w:rsidR="005B011B" w:rsidRPr="00782DDE" w:rsidRDefault="005B011B" w:rsidP="005B011B">
      <w:pPr>
        <w:spacing w:after="200" w:line="360" w:lineRule="auto"/>
        <w:jc w:val="right"/>
        <w:rPr>
          <w:rFonts w:ascii="Roboto" w:eastAsia="Times New Roman" w:hAnsi="Roboto" w:cs="Times New Roman"/>
          <w:color w:val="000000" w:themeColor="text1"/>
          <w:sz w:val="20"/>
          <w:szCs w:val="20"/>
          <w:lang w:eastAsia="es-MX"/>
        </w:rPr>
      </w:pPr>
      <w:r w:rsidRPr="00782DDE">
        <w:rPr>
          <w:rFonts w:ascii="Roboto" w:eastAsia="Times New Roman" w:hAnsi="Roboto" w:cs="Times New Roman"/>
          <w:color w:val="000000" w:themeColor="text1"/>
          <w:sz w:val="20"/>
          <w:szCs w:val="20"/>
          <w:lang w:eastAsia="es-MX"/>
        </w:rPr>
        <w:t>Lugar y fecha</w:t>
      </w:r>
    </w:p>
    <w:p w14:paraId="008B705E" w14:textId="77777777" w:rsidR="005B011B" w:rsidRPr="00782DDE" w:rsidRDefault="005B011B" w:rsidP="005B011B">
      <w:pPr>
        <w:spacing w:line="360" w:lineRule="auto"/>
        <w:rPr>
          <w:rFonts w:ascii="Roboto" w:eastAsia="Times New Roman" w:hAnsi="Roboto" w:cs="Times New Roman"/>
          <w:color w:val="000000" w:themeColor="text1"/>
          <w:sz w:val="20"/>
          <w:szCs w:val="20"/>
          <w:lang w:eastAsia="es-MX"/>
        </w:rPr>
      </w:pPr>
    </w:p>
    <w:p w14:paraId="00626CD1" w14:textId="77777777" w:rsidR="005B011B" w:rsidRPr="00782DDE" w:rsidRDefault="005B011B" w:rsidP="005B011B">
      <w:pPr>
        <w:spacing w:line="360" w:lineRule="auto"/>
        <w:rPr>
          <w:rFonts w:ascii="Roboto" w:eastAsia="Calibri,Times New Roman" w:hAnsi="Roboto" w:cs="Times New Roman"/>
          <w:b/>
          <w:color w:val="000000" w:themeColor="text1"/>
          <w:sz w:val="20"/>
          <w:szCs w:val="20"/>
          <w:lang w:eastAsia="es-MX"/>
        </w:rPr>
      </w:pPr>
      <w:r w:rsidRPr="00782DDE">
        <w:rPr>
          <w:rFonts w:ascii="Roboto" w:eastAsia="Calibri,Times New Roman" w:hAnsi="Roboto" w:cs="Times New Roman"/>
          <w:b/>
          <w:color w:val="000000" w:themeColor="text1"/>
          <w:sz w:val="20"/>
          <w:szCs w:val="20"/>
          <w:lang w:eastAsia="es-MX"/>
        </w:rPr>
        <w:t xml:space="preserve">Dr/a: </w:t>
      </w:r>
    </w:p>
    <w:p w14:paraId="5AF536E9" w14:textId="27E1B844" w:rsidR="005B011B" w:rsidRPr="00782DDE" w:rsidRDefault="005B011B" w:rsidP="005B011B">
      <w:pPr>
        <w:jc w:val="both"/>
        <w:textAlignment w:val="baseline"/>
        <w:rPr>
          <w:rFonts w:ascii="Roboto" w:eastAsia="Calibri,Times New Roman" w:hAnsi="Roboto" w:cs="Times New Roman"/>
          <w:b/>
          <w:iCs/>
          <w:color w:val="000000" w:themeColor="text1"/>
          <w:sz w:val="20"/>
          <w:szCs w:val="20"/>
          <w:lang w:eastAsia="es-MX"/>
        </w:rPr>
      </w:pPr>
      <w:r w:rsidRPr="00782DDE">
        <w:rPr>
          <w:rFonts w:ascii="Roboto" w:eastAsia="Calibri,Times New Roman" w:hAnsi="Roboto" w:cs="Times New Roman"/>
          <w:b/>
          <w:color w:val="000000" w:themeColor="text1"/>
          <w:sz w:val="20"/>
          <w:szCs w:val="20"/>
          <w:lang w:eastAsia="es-MX"/>
        </w:rPr>
        <w:t xml:space="preserve">Editor/a en jefe de </w:t>
      </w:r>
      <w:r w:rsidR="00D23B88" w:rsidRPr="00782DDE">
        <w:rPr>
          <w:rFonts w:ascii="Roboto" w:eastAsia="Calibri,Times New Roman" w:hAnsi="Roboto" w:cs="Times New Roman"/>
          <w:b/>
          <w:iCs/>
          <w:color w:val="000000" w:themeColor="text1"/>
          <w:sz w:val="20"/>
          <w:szCs w:val="20"/>
          <w:lang w:eastAsia="es-MX"/>
        </w:rPr>
        <w:t>la Revista Enfoques Transdisciplinarios: Ciencia y Sociedad</w:t>
      </w:r>
    </w:p>
    <w:p w14:paraId="426DCF2A" w14:textId="0B6764A3" w:rsidR="005B011B" w:rsidRPr="00782DDE" w:rsidRDefault="00D23B88" w:rsidP="005B011B">
      <w:pPr>
        <w:spacing w:line="360" w:lineRule="auto"/>
        <w:rPr>
          <w:rFonts w:ascii="Roboto" w:eastAsia="Calibri,Times New Roman" w:hAnsi="Roboto" w:cs="Times New Roman"/>
          <w:b/>
          <w:color w:val="000000" w:themeColor="text1"/>
          <w:sz w:val="20"/>
          <w:szCs w:val="20"/>
          <w:lang w:eastAsia="es-MX"/>
        </w:rPr>
      </w:pPr>
      <w:r w:rsidRPr="00782DDE">
        <w:rPr>
          <w:rFonts w:ascii="Roboto" w:eastAsia="Calibri,Times New Roman" w:hAnsi="Roboto" w:cs="Times New Roman"/>
          <w:b/>
          <w:color w:val="000000" w:themeColor="text1"/>
          <w:sz w:val="20"/>
          <w:szCs w:val="20"/>
          <w:lang w:eastAsia="es-MX"/>
        </w:rPr>
        <w:t>Presente</w:t>
      </w:r>
    </w:p>
    <w:p w14:paraId="5C90538A" w14:textId="77777777" w:rsidR="00D531A8" w:rsidRPr="00782DDE" w:rsidRDefault="00D531A8" w:rsidP="005B011B">
      <w:pPr>
        <w:spacing w:line="360" w:lineRule="auto"/>
        <w:rPr>
          <w:rFonts w:ascii="Roboto" w:eastAsia="Times New Roman" w:hAnsi="Roboto" w:cs="Times New Roman"/>
          <w:color w:val="000000" w:themeColor="text1"/>
          <w:sz w:val="20"/>
          <w:szCs w:val="20"/>
          <w:lang w:eastAsia="es-MX"/>
        </w:rPr>
      </w:pPr>
    </w:p>
    <w:p w14:paraId="09B1649D" w14:textId="0ABC3578" w:rsidR="005B011B" w:rsidRPr="00782DDE" w:rsidRDefault="00FB436F" w:rsidP="005B011B">
      <w:pPr>
        <w:spacing w:line="360" w:lineRule="auto"/>
        <w:jc w:val="both"/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</w:pPr>
      <w:r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>El</w:t>
      </w:r>
      <w:r w:rsidR="005B011B"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 que suscribe </w:t>
      </w:r>
      <w:r w:rsidR="005B011B" w:rsidRPr="00782DDE">
        <w:rPr>
          <w:rFonts w:ascii="Roboto" w:eastAsia="Calibri,Times New Roman" w:hAnsi="Roboto" w:cs="Times New Roman"/>
          <w:b/>
          <w:bCs/>
          <w:color w:val="000000" w:themeColor="text1"/>
          <w:sz w:val="20"/>
          <w:szCs w:val="20"/>
          <w:lang w:eastAsia="es-MX"/>
        </w:rPr>
        <w:t>[</w:t>
      </w:r>
      <w:r w:rsidR="005B011B" w:rsidRPr="00782DDE">
        <w:rPr>
          <w:rFonts w:ascii="Roboto" w:eastAsia="Calibri,Times New Roman" w:hAnsi="Roboto" w:cs="Times New Roman"/>
          <w:b/>
          <w:bCs/>
          <w:sz w:val="20"/>
          <w:szCs w:val="20"/>
          <w:lang w:eastAsia="es-MX"/>
        </w:rPr>
        <w:t>Nombre de</w:t>
      </w:r>
      <w:r w:rsidR="0008300E" w:rsidRPr="00782DDE">
        <w:rPr>
          <w:rFonts w:ascii="Roboto" w:eastAsia="Calibri,Times New Roman" w:hAnsi="Roboto" w:cs="Times New Roman"/>
          <w:b/>
          <w:bCs/>
          <w:sz w:val="20"/>
          <w:szCs w:val="20"/>
          <w:lang w:eastAsia="es-MX"/>
        </w:rPr>
        <w:t>l autor</w:t>
      </w:r>
      <w:r w:rsidR="00CE61BD" w:rsidRPr="00782DDE">
        <w:rPr>
          <w:rFonts w:ascii="Roboto" w:eastAsia="Calibri,Times New Roman" w:hAnsi="Roboto" w:cs="Times New Roman"/>
          <w:b/>
          <w:bCs/>
          <w:sz w:val="20"/>
          <w:szCs w:val="20"/>
          <w:lang w:eastAsia="es-MX"/>
        </w:rPr>
        <w:t>/a</w:t>
      </w:r>
      <w:r w:rsidR="0008300E" w:rsidRPr="00782DDE">
        <w:rPr>
          <w:rFonts w:ascii="Roboto" w:eastAsia="Calibri,Times New Roman" w:hAnsi="Roboto" w:cs="Times New Roman"/>
          <w:b/>
          <w:bCs/>
          <w:sz w:val="20"/>
          <w:szCs w:val="20"/>
          <w:lang w:eastAsia="es-MX"/>
        </w:rPr>
        <w:t xml:space="preserve"> de correspondencia</w:t>
      </w:r>
      <w:r w:rsidR="005B011B" w:rsidRPr="00782DDE">
        <w:rPr>
          <w:rFonts w:ascii="Roboto" w:eastAsia="Calibri,Times New Roman" w:hAnsi="Roboto" w:cs="Times New Roman"/>
          <w:b/>
          <w:bCs/>
          <w:color w:val="000000" w:themeColor="text1"/>
          <w:sz w:val="20"/>
          <w:szCs w:val="20"/>
          <w:lang w:eastAsia="es-MX"/>
        </w:rPr>
        <w:t>]</w:t>
      </w:r>
      <w:r w:rsidR="005B011B"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, </w:t>
      </w:r>
      <w:r w:rsidR="00AA3A84" w:rsidRPr="00782DDE">
        <w:rPr>
          <w:rFonts w:ascii="Roboto" w:eastAsia="Times New Roman" w:hAnsi="Roboto"/>
          <w:sz w:val="20"/>
          <w:szCs w:val="20"/>
          <w:lang w:val="es-ES_tradnl" w:eastAsia="es-ES"/>
        </w:rPr>
        <w:t>con consentimiento de l</w:t>
      </w:r>
      <w:r w:rsidR="002F329E" w:rsidRPr="00782DDE">
        <w:rPr>
          <w:rFonts w:ascii="Roboto" w:eastAsia="Times New Roman" w:hAnsi="Roboto"/>
          <w:sz w:val="20"/>
          <w:szCs w:val="20"/>
          <w:lang w:val="es-ES_tradnl" w:eastAsia="es-ES"/>
        </w:rPr>
        <w:t>o</w:t>
      </w:r>
      <w:r w:rsidR="00AA3A84" w:rsidRPr="00782DDE">
        <w:rPr>
          <w:rFonts w:ascii="Roboto" w:eastAsia="Times New Roman" w:hAnsi="Roboto"/>
          <w:sz w:val="20"/>
          <w:szCs w:val="20"/>
          <w:lang w:val="es-ES_tradnl" w:eastAsia="es-ES"/>
        </w:rPr>
        <w:t>s otr</w:t>
      </w:r>
      <w:r w:rsidR="002F329E" w:rsidRPr="00782DDE">
        <w:rPr>
          <w:rFonts w:ascii="Roboto" w:eastAsia="Times New Roman" w:hAnsi="Roboto"/>
          <w:sz w:val="20"/>
          <w:szCs w:val="20"/>
          <w:lang w:val="es-ES_tradnl" w:eastAsia="es-ES"/>
        </w:rPr>
        <w:t>o</w:t>
      </w:r>
      <w:r w:rsidR="00AA3A84" w:rsidRPr="00782DDE">
        <w:rPr>
          <w:rFonts w:ascii="Roboto" w:eastAsia="Times New Roman" w:hAnsi="Roboto"/>
          <w:sz w:val="20"/>
          <w:szCs w:val="20"/>
          <w:lang w:val="es-ES_tradnl" w:eastAsia="es-ES"/>
        </w:rPr>
        <w:t>s autor</w:t>
      </w:r>
      <w:r w:rsidR="002F329E" w:rsidRPr="00782DDE">
        <w:rPr>
          <w:rFonts w:ascii="Roboto" w:eastAsia="Times New Roman" w:hAnsi="Roboto"/>
          <w:sz w:val="20"/>
          <w:szCs w:val="20"/>
          <w:lang w:val="es-ES_tradnl" w:eastAsia="es-ES"/>
        </w:rPr>
        <w:t>e</w:t>
      </w:r>
      <w:r w:rsidR="00AA3A84" w:rsidRPr="00782DDE">
        <w:rPr>
          <w:rFonts w:ascii="Roboto" w:eastAsia="Times New Roman" w:hAnsi="Roboto"/>
          <w:sz w:val="20"/>
          <w:szCs w:val="20"/>
          <w:lang w:val="es-ES_tradnl" w:eastAsia="es-ES"/>
        </w:rPr>
        <w:t>s del manuscrito titulado</w:t>
      </w:r>
      <w:r w:rsidR="005B011B"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 </w:t>
      </w:r>
      <w:r w:rsidR="005B011B" w:rsidRPr="00782DDE">
        <w:rPr>
          <w:rFonts w:ascii="Roboto" w:eastAsia="Calibri,Times New Roman" w:hAnsi="Roboto" w:cs="Times New Roman"/>
          <w:b/>
          <w:bCs/>
          <w:color w:val="000000" w:themeColor="text1"/>
          <w:sz w:val="20"/>
          <w:szCs w:val="20"/>
          <w:lang w:eastAsia="es-MX"/>
        </w:rPr>
        <w:t>[</w:t>
      </w:r>
      <w:r w:rsidR="005B011B" w:rsidRPr="00782DDE">
        <w:rPr>
          <w:rFonts w:ascii="Roboto" w:eastAsia="Calibri,Times New Roman" w:hAnsi="Roboto" w:cs="Times New Roman"/>
          <w:b/>
          <w:bCs/>
          <w:sz w:val="20"/>
          <w:szCs w:val="20"/>
          <w:lang w:eastAsia="es-MX"/>
        </w:rPr>
        <w:t>Título</w:t>
      </w:r>
      <w:r w:rsidR="005B011B" w:rsidRPr="00782DDE">
        <w:rPr>
          <w:rFonts w:ascii="Roboto" w:eastAsia="Calibri,Times New Roman" w:hAnsi="Roboto" w:cs="Times New Roman"/>
          <w:b/>
          <w:bCs/>
          <w:color w:val="000000" w:themeColor="text1"/>
          <w:sz w:val="20"/>
          <w:szCs w:val="20"/>
          <w:lang w:eastAsia="es-MX"/>
        </w:rPr>
        <w:t>]</w:t>
      </w:r>
      <w:r w:rsidR="005B011B"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, autorizamos a la revista </w:t>
      </w:r>
      <w:r w:rsidR="00E35AFC" w:rsidRPr="00782DDE">
        <w:rPr>
          <w:rFonts w:ascii="Roboto" w:eastAsia="Calibri,Times New Roman" w:hAnsi="Roboto" w:cs="Times New Roman"/>
          <w:b/>
          <w:bCs/>
          <w:color w:val="000000" w:themeColor="text1"/>
          <w:sz w:val="20"/>
          <w:szCs w:val="20"/>
          <w:lang w:eastAsia="es-MX"/>
        </w:rPr>
        <w:t>Enfoques Tran</w:t>
      </w:r>
      <w:r w:rsidR="004015A0" w:rsidRPr="00782DDE">
        <w:rPr>
          <w:rFonts w:ascii="Roboto" w:eastAsia="Calibri,Times New Roman" w:hAnsi="Roboto" w:cs="Times New Roman"/>
          <w:b/>
          <w:bCs/>
          <w:color w:val="000000" w:themeColor="text1"/>
          <w:sz w:val="20"/>
          <w:szCs w:val="20"/>
          <w:lang w:eastAsia="es-MX"/>
        </w:rPr>
        <w:t>s</w:t>
      </w:r>
      <w:r w:rsidR="00E35AFC" w:rsidRPr="00782DDE">
        <w:rPr>
          <w:rFonts w:ascii="Roboto" w:eastAsia="Calibri,Times New Roman" w:hAnsi="Roboto" w:cs="Times New Roman"/>
          <w:b/>
          <w:bCs/>
          <w:color w:val="000000" w:themeColor="text1"/>
          <w:sz w:val="20"/>
          <w:szCs w:val="20"/>
          <w:lang w:eastAsia="es-MX"/>
        </w:rPr>
        <w:t>disciplinarios: Ciencia y Sociedad</w:t>
      </w:r>
      <w:r w:rsidR="005B011B"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 para llevar a cabo la publicación de este documento. De la misma forma, otorgamos nuestra autorización por tiempo indefinido para su reproducción, traducción y distribución pública en cualquier forma, medio o dispositivo de comunicación. El trabajo puede ser incluido en colecciones, recopilaciones, bases de datos e índices nacionales e internacionales con propósitos exclusivamente científicos y de difusión, sin fines de lucro comerciales.</w:t>
      </w:r>
    </w:p>
    <w:p w14:paraId="07B3413F" w14:textId="550F6E95" w:rsidR="005B011B" w:rsidRPr="00782DDE" w:rsidRDefault="005B011B" w:rsidP="00B378CB">
      <w:pPr>
        <w:spacing w:line="360" w:lineRule="auto"/>
        <w:ind w:firstLine="567"/>
        <w:jc w:val="both"/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</w:pPr>
      <w:r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Sabemos que </w:t>
      </w:r>
      <w:r w:rsidR="00B378CB"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>Enfoques Transdisciplinarios: Ciencia y Sociedad</w:t>
      </w:r>
      <w:r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 es una revista de acceso abierto, con propósitos exclusivamente de difusión y divulgación científica, aceptamos la publicación de nuestro trabajo conociendo que este no genera remuneración o pago de regalías.</w:t>
      </w:r>
      <w:r w:rsidR="00B378CB"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 </w:t>
      </w:r>
      <w:r w:rsidRPr="00782DDE">
        <w:rPr>
          <w:rFonts w:ascii="Roboto" w:eastAsia="Calibri,Times New Roman" w:hAnsi="Roboto" w:cs="Times New Roman"/>
          <w:color w:val="000000" w:themeColor="text1"/>
          <w:sz w:val="20"/>
          <w:szCs w:val="20"/>
          <w:lang w:eastAsia="es-MX"/>
        </w:rPr>
        <w:t xml:space="preserve">Declaramos que hemos leído y aceptamos los términos de la política de publicación. </w:t>
      </w:r>
    </w:p>
    <w:p w14:paraId="1F1BC8BC" w14:textId="77777777" w:rsidR="005B011B" w:rsidRPr="00782DDE" w:rsidRDefault="005B011B" w:rsidP="005B011B">
      <w:pPr>
        <w:spacing w:line="360" w:lineRule="auto"/>
        <w:ind w:firstLine="708"/>
        <w:jc w:val="both"/>
        <w:rPr>
          <w:rFonts w:ascii="Roboto" w:eastAsia="Times New Roman" w:hAnsi="Roboto" w:cs="Times New Roman"/>
          <w:color w:val="000000" w:themeColor="text1"/>
          <w:sz w:val="20"/>
          <w:szCs w:val="20"/>
          <w:lang w:eastAsia="es-MX"/>
        </w:rPr>
      </w:pPr>
    </w:p>
    <w:p w14:paraId="658EE07F" w14:textId="77777777" w:rsidR="0053004E" w:rsidRPr="006E0795" w:rsidRDefault="0053004E" w:rsidP="0053004E">
      <w:pPr>
        <w:jc w:val="both"/>
        <w:rPr>
          <w:rFonts w:ascii="Roboto" w:eastAsia="Times New Roman" w:hAnsi="Roboto"/>
          <w:sz w:val="20"/>
          <w:szCs w:val="20"/>
          <w:lang w:eastAsia="es-ES"/>
        </w:rPr>
      </w:pPr>
      <w:r w:rsidRPr="006E0795">
        <w:rPr>
          <w:rFonts w:ascii="Roboto" w:eastAsia="Times New Roman" w:hAnsi="Roboto"/>
          <w:sz w:val="20"/>
          <w:szCs w:val="20"/>
          <w:lang w:eastAsia="es-ES"/>
        </w:rPr>
        <w:t>El(a) autor(a) de correspondencia</w:t>
      </w:r>
    </w:p>
    <w:p w14:paraId="35474772" w14:textId="77777777" w:rsidR="0053004E" w:rsidRPr="006E0795" w:rsidRDefault="0053004E" w:rsidP="0053004E">
      <w:pPr>
        <w:jc w:val="both"/>
        <w:rPr>
          <w:rFonts w:ascii="Roboto" w:eastAsia="Times New Roman" w:hAnsi="Roboto"/>
          <w:sz w:val="20"/>
          <w:szCs w:val="20"/>
          <w:lang w:eastAsia="es-ES"/>
        </w:rPr>
      </w:pPr>
    </w:p>
    <w:p w14:paraId="0A8CBC0E" w14:textId="77777777" w:rsidR="0053004E" w:rsidRPr="006E0795" w:rsidRDefault="0053004E" w:rsidP="0053004E">
      <w:pPr>
        <w:jc w:val="both"/>
        <w:rPr>
          <w:rFonts w:ascii="Roboto" w:eastAsia="Times New Roman" w:hAnsi="Roboto"/>
          <w:sz w:val="20"/>
          <w:szCs w:val="20"/>
          <w:lang w:eastAsia="es-ES"/>
        </w:rPr>
      </w:pPr>
      <w:r w:rsidRPr="006E0795">
        <w:rPr>
          <w:rFonts w:ascii="Roboto" w:eastAsia="Times New Roman" w:hAnsi="Roboto"/>
          <w:sz w:val="20"/>
          <w:szCs w:val="20"/>
          <w:lang w:eastAsia="es-ES"/>
        </w:rPr>
        <w:t>Nombre completo/Firma:</w:t>
      </w:r>
    </w:p>
    <w:p w14:paraId="54171E2E" w14:textId="77777777" w:rsidR="0053004E" w:rsidRPr="006E0795" w:rsidRDefault="0053004E" w:rsidP="0053004E">
      <w:pPr>
        <w:jc w:val="both"/>
        <w:rPr>
          <w:rFonts w:ascii="Roboto" w:eastAsia="Times New Roman" w:hAnsi="Roboto"/>
          <w:sz w:val="20"/>
          <w:szCs w:val="20"/>
          <w:lang w:eastAsia="es-ES"/>
        </w:rPr>
      </w:pPr>
      <w:r w:rsidRPr="006E0795">
        <w:rPr>
          <w:rFonts w:ascii="Roboto" w:eastAsia="Times New Roman" w:hAnsi="Roboto"/>
          <w:sz w:val="20"/>
          <w:szCs w:val="20"/>
          <w:lang w:eastAsia="es-ES"/>
        </w:rPr>
        <w:t>Institución:</w:t>
      </w:r>
    </w:p>
    <w:p w14:paraId="15EDB44A" w14:textId="77777777" w:rsidR="0053004E" w:rsidRPr="00782DDE" w:rsidRDefault="0053004E" w:rsidP="0053004E">
      <w:pPr>
        <w:jc w:val="both"/>
        <w:rPr>
          <w:rFonts w:ascii="Roboto" w:eastAsia="Times New Roman" w:hAnsi="Roboto"/>
          <w:sz w:val="20"/>
          <w:szCs w:val="20"/>
          <w:lang w:eastAsia="es-ES"/>
        </w:rPr>
      </w:pPr>
      <w:r w:rsidRPr="006E0795">
        <w:rPr>
          <w:rFonts w:ascii="Roboto" w:eastAsia="Times New Roman" w:hAnsi="Roboto"/>
          <w:sz w:val="20"/>
          <w:szCs w:val="20"/>
          <w:lang w:eastAsia="es-ES"/>
        </w:rPr>
        <w:t>Correo electrónico:</w:t>
      </w:r>
    </w:p>
    <w:p w14:paraId="77060CE0" w14:textId="5FA8B0AE" w:rsidR="00EF1AAB" w:rsidRPr="00782DDE" w:rsidRDefault="00EF1AAB" w:rsidP="0053004E">
      <w:pPr>
        <w:spacing w:line="360" w:lineRule="auto"/>
        <w:ind w:firstLine="708"/>
        <w:jc w:val="both"/>
        <w:rPr>
          <w:rFonts w:ascii="Roboto" w:eastAsia="Times New Roman" w:hAnsi="Roboto" w:cs="Times New Roman"/>
          <w:color w:val="000000" w:themeColor="text1"/>
          <w:sz w:val="20"/>
          <w:szCs w:val="20"/>
          <w:lang w:eastAsia="es-MX"/>
        </w:rPr>
      </w:pPr>
    </w:p>
    <w:sectPr w:rsidR="00EF1AAB" w:rsidRPr="00782DDE" w:rsidSect="00DF07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2440" w:right="1000" w:bottom="1540" w:left="1020" w:header="283" w:footer="134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38152" w14:textId="77777777" w:rsidR="0029495C" w:rsidRDefault="0029495C">
      <w:r>
        <w:separator/>
      </w:r>
    </w:p>
  </w:endnote>
  <w:endnote w:type="continuationSeparator" w:id="0">
    <w:p w14:paraId="76B54604" w14:textId="77777777" w:rsidR="0029495C" w:rsidRDefault="00294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48EFA" w14:textId="77777777" w:rsidR="00F97C21" w:rsidRDefault="00F97C2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FAA57" w14:textId="45515F46" w:rsidR="00EF1AAB" w:rsidRDefault="00F97C21">
    <w:pPr>
      <w:pStyle w:val="Textoindependiente"/>
      <w:spacing w:line="14" w:lineRule="auto"/>
      <w:rPr>
        <w:sz w:val="20"/>
      </w:rPr>
    </w:pPr>
    <w:r>
      <w:rPr>
        <w:noProof/>
        <w:color w:val="000000"/>
        <w:sz w:val="20"/>
        <w:szCs w:val="20"/>
      </w:rPr>
      <w:drawing>
        <wp:anchor distT="0" distB="0" distL="114300" distR="114300" simplePos="0" relativeHeight="251672064" behindDoc="0" locked="0" layoutInCell="1" allowOverlap="1" wp14:anchorId="3609FF26" wp14:editId="623CA230">
          <wp:simplePos x="0" y="0"/>
          <wp:positionH relativeFrom="margin">
            <wp:align>center</wp:align>
          </wp:positionH>
          <wp:positionV relativeFrom="paragraph">
            <wp:posOffset>186690</wp:posOffset>
          </wp:positionV>
          <wp:extent cx="2171700" cy="432262"/>
          <wp:effectExtent l="0" t="0" r="0" b="6350"/>
          <wp:wrapThrough wrapText="bothSides">
            <wp:wrapPolygon edited="0">
              <wp:start x="0" y="0"/>
              <wp:lineTo x="0" y="20965"/>
              <wp:lineTo x="21411" y="20965"/>
              <wp:lineTo x="21411" y="0"/>
              <wp:lineTo x="0" y="0"/>
            </wp:wrapPolygon>
          </wp:wrapThrough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4322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7D64"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6FBE677E" wp14:editId="5DC0CCEE">
              <wp:simplePos x="0" y="0"/>
              <wp:positionH relativeFrom="margin">
                <wp:align>center</wp:align>
              </wp:positionH>
              <wp:positionV relativeFrom="paragraph">
                <wp:posOffset>44258</wp:posOffset>
              </wp:positionV>
              <wp:extent cx="6602819" cy="0"/>
              <wp:effectExtent l="0" t="0" r="0" b="0"/>
              <wp:wrapNone/>
              <wp:docPr id="5" name="Conector rec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02819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F8A2C4" id="Conector recto 5" o:spid="_x0000_s1026" style="position:absolute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3.5pt" to="519.9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" strokecolor="gray [1629]">
              <w10:wrap anchorx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AFE65" w14:textId="77777777" w:rsidR="00F97C21" w:rsidRDefault="00F97C2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C992F" w14:textId="77777777" w:rsidR="0029495C" w:rsidRDefault="0029495C">
      <w:r>
        <w:separator/>
      </w:r>
    </w:p>
  </w:footnote>
  <w:footnote w:type="continuationSeparator" w:id="0">
    <w:p w14:paraId="5434B243" w14:textId="77777777" w:rsidR="0029495C" w:rsidRDefault="00294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1469D" w14:textId="77777777" w:rsidR="00F97C21" w:rsidRDefault="00F97C2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5D73D" w14:textId="7BF6F404" w:rsidR="00EF1AAB" w:rsidRDefault="0056278F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481C4D7E" wp14:editId="68091E85">
              <wp:simplePos x="0" y="0"/>
              <wp:positionH relativeFrom="page">
                <wp:posOffset>3554095</wp:posOffset>
              </wp:positionH>
              <wp:positionV relativeFrom="paragraph">
                <wp:posOffset>306705</wp:posOffset>
              </wp:positionV>
              <wp:extent cx="3638550" cy="45720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3855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4BA471" w14:textId="77777777" w:rsidR="0037358A" w:rsidRPr="0056278F" w:rsidRDefault="0037358A" w:rsidP="0037358A">
                          <w:pPr>
                            <w:spacing w:line="214" w:lineRule="exact"/>
                            <w:ind w:left="20"/>
                            <w:jc w:val="right"/>
                            <w:rPr>
                              <w:rFonts w:ascii="Roboto" w:hAnsi="Roboto"/>
                              <w:b/>
                              <w:sz w:val="16"/>
                              <w:szCs w:val="18"/>
                            </w:rPr>
                          </w:pPr>
                          <w:r w:rsidRPr="0056278F">
                            <w:rPr>
                              <w:rFonts w:ascii="Roboto" w:hAnsi="Roboto"/>
                              <w:b/>
                              <w:sz w:val="16"/>
                              <w:szCs w:val="18"/>
                            </w:rPr>
                            <w:t>Enfoques Transdisciplinarios: Ciencia y Sociedad</w:t>
                          </w:r>
                        </w:p>
                        <w:p w14:paraId="78F04BBA" w14:textId="77777777" w:rsidR="0037358A" w:rsidRPr="0056278F" w:rsidRDefault="0037358A" w:rsidP="0037358A">
                          <w:pPr>
                            <w:ind w:left="20" w:right="17"/>
                            <w:jc w:val="right"/>
                            <w:rPr>
                              <w:rFonts w:ascii="Roboto" w:hAnsi="Roboto"/>
                              <w:sz w:val="16"/>
                              <w:szCs w:val="16"/>
                            </w:rPr>
                          </w:pPr>
                          <w:r w:rsidRPr="0056278F">
                            <w:rPr>
                              <w:rFonts w:ascii="Roboto" w:hAnsi="Roboto"/>
                              <w:sz w:val="16"/>
                              <w:szCs w:val="16"/>
                            </w:rPr>
                            <w:t>Av. Normalistas 800, Colinas de La Normal, C. P. 44270, Guadalajara, Jal.</w:t>
                          </w:r>
                        </w:p>
                        <w:p w14:paraId="3596261E" w14:textId="77777777" w:rsidR="0037358A" w:rsidRPr="0056278F" w:rsidRDefault="00F97C21" w:rsidP="0037358A">
                          <w:pPr>
                            <w:ind w:left="20" w:right="17"/>
                            <w:jc w:val="right"/>
                            <w:rPr>
                              <w:rFonts w:ascii="Roboto" w:hAnsi="Roboto"/>
                              <w:sz w:val="16"/>
                              <w:szCs w:val="16"/>
                            </w:rPr>
                          </w:pPr>
                          <w:hyperlink r:id="rId1" w:history="1">
                            <w:r w:rsidR="0037358A" w:rsidRPr="0056278F">
                              <w:rPr>
                                <w:rStyle w:val="Hipervnculo"/>
                                <w:rFonts w:ascii="Roboto" w:hAnsi="Roboto"/>
                                <w:b/>
                                <w:bCs/>
                                <w:color w:val="auto"/>
                                <w:sz w:val="16"/>
                                <w:szCs w:val="16"/>
                                <w:u w:val="none"/>
                              </w:rPr>
                              <w:t>revistaenfoques@ciatej.mx</w:t>
                            </w:r>
                            <w:r w:rsidR="0037358A" w:rsidRPr="0056278F">
                              <w:rPr>
                                <w:rStyle w:val="Hipervnculo"/>
                                <w:rFonts w:ascii="Roboto" w:hAnsi="Roboto"/>
                                <w:b/>
                                <w:bCs/>
                                <w:color w:val="auto"/>
                                <w:spacing w:val="-3"/>
                                <w:sz w:val="16"/>
                                <w:szCs w:val="16"/>
                                <w:u w:val="none"/>
                              </w:rPr>
                              <w:t xml:space="preserve"> </w:t>
                            </w:r>
                          </w:hyperlink>
                          <w:r w:rsidR="0037358A" w:rsidRPr="0056278F">
                            <w:rPr>
                              <w:rFonts w:ascii="Roboto" w:hAnsi="Roboto"/>
                              <w:b/>
                              <w:bCs/>
                              <w:sz w:val="16"/>
                              <w:szCs w:val="16"/>
                            </w:rPr>
                            <w:t>/</w:t>
                          </w:r>
                          <w:r w:rsidR="0037358A" w:rsidRPr="0056278F">
                            <w:rPr>
                              <w:rFonts w:ascii="Roboto" w:hAnsi="Roboto"/>
                              <w:b/>
                              <w:bCs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2">
                            <w:r w:rsidR="0037358A" w:rsidRPr="0056278F">
                              <w:rPr>
                                <w:rFonts w:ascii="Roboto" w:hAnsi="Roboto"/>
                                <w:b/>
                                <w:bCs/>
                                <w:sz w:val="16"/>
                                <w:szCs w:val="16"/>
                              </w:rPr>
                              <w:t>www.revistaht.mx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1C4D7E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279.85pt;margin-top:24.15pt;width:286.5pt;height:36pt;z-index: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" filled="f" stroked="f">
              <v:textbox>
                <w:txbxContent>
                  <w:p w14:paraId="284BA471" w14:textId="77777777" w:rsidR="0037358A" w:rsidRPr="0056278F" w:rsidRDefault="0037358A" w:rsidP="0037358A">
                    <w:pPr>
                      <w:spacing w:line="214" w:lineRule="exact"/>
                      <w:ind w:left="20"/>
                      <w:jc w:val="right"/>
                      <w:rPr>
                        <w:rFonts w:ascii="Roboto" w:hAnsi="Roboto"/>
                        <w:b/>
                        <w:sz w:val="16"/>
                        <w:szCs w:val="18"/>
                      </w:rPr>
                    </w:pPr>
                    <w:r w:rsidRPr="0056278F">
                      <w:rPr>
                        <w:rFonts w:ascii="Roboto" w:hAnsi="Roboto"/>
                        <w:b/>
                        <w:sz w:val="16"/>
                        <w:szCs w:val="18"/>
                      </w:rPr>
                      <w:t>Enfoques Transdisciplinarios: Ciencia y Sociedad</w:t>
                    </w:r>
                  </w:p>
                  <w:p w14:paraId="78F04BBA" w14:textId="77777777" w:rsidR="0037358A" w:rsidRPr="0056278F" w:rsidRDefault="0037358A" w:rsidP="0037358A">
                    <w:pPr>
                      <w:ind w:left="20" w:right="17"/>
                      <w:jc w:val="right"/>
                      <w:rPr>
                        <w:rFonts w:ascii="Roboto" w:hAnsi="Roboto"/>
                        <w:sz w:val="16"/>
                        <w:szCs w:val="16"/>
                      </w:rPr>
                    </w:pPr>
                    <w:r w:rsidRPr="0056278F">
                      <w:rPr>
                        <w:rFonts w:ascii="Roboto" w:hAnsi="Roboto"/>
                        <w:sz w:val="16"/>
                        <w:szCs w:val="16"/>
                      </w:rPr>
                      <w:t>Av. Normalistas 800, Colinas de La Normal, C. P. 44270, Guadalajara, Jal.</w:t>
                    </w:r>
                  </w:p>
                  <w:p w14:paraId="3596261E" w14:textId="77777777" w:rsidR="0037358A" w:rsidRPr="0056278F" w:rsidRDefault="0056278F" w:rsidP="0037358A">
                    <w:pPr>
                      <w:ind w:left="20" w:right="17"/>
                      <w:jc w:val="right"/>
                      <w:rPr>
                        <w:rFonts w:ascii="Roboto" w:hAnsi="Roboto"/>
                        <w:sz w:val="16"/>
                        <w:szCs w:val="16"/>
                      </w:rPr>
                    </w:pPr>
                    <w:hyperlink r:id="rId3" w:history="1">
                      <w:r w:rsidR="0037358A" w:rsidRPr="0056278F">
                        <w:rPr>
                          <w:rStyle w:val="Hipervnculo"/>
                          <w:rFonts w:ascii="Roboto" w:hAnsi="Roboto"/>
                          <w:b/>
                          <w:bCs/>
                          <w:color w:val="auto"/>
                          <w:sz w:val="16"/>
                          <w:szCs w:val="16"/>
                          <w:u w:val="none"/>
                        </w:rPr>
                        <w:t>revistaenfoques@ciatej.mx</w:t>
                      </w:r>
                      <w:r w:rsidR="0037358A" w:rsidRPr="0056278F">
                        <w:rPr>
                          <w:rStyle w:val="Hipervnculo"/>
                          <w:rFonts w:ascii="Roboto" w:hAnsi="Roboto"/>
                          <w:b/>
                          <w:bCs/>
                          <w:color w:val="auto"/>
                          <w:spacing w:val="-3"/>
                          <w:sz w:val="16"/>
                          <w:szCs w:val="16"/>
                          <w:u w:val="none"/>
                        </w:rPr>
                        <w:t xml:space="preserve"> </w:t>
                      </w:r>
                    </w:hyperlink>
                    <w:r w:rsidR="0037358A" w:rsidRPr="0056278F">
                      <w:rPr>
                        <w:rFonts w:ascii="Roboto" w:hAnsi="Roboto"/>
                        <w:b/>
                        <w:bCs/>
                        <w:sz w:val="16"/>
                        <w:szCs w:val="16"/>
                      </w:rPr>
                      <w:t>/</w:t>
                    </w:r>
                    <w:r w:rsidR="0037358A" w:rsidRPr="0056278F">
                      <w:rPr>
                        <w:rFonts w:ascii="Roboto" w:hAnsi="Roboto"/>
                        <w:b/>
                        <w:bCs/>
                        <w:spacing w:val="-2"/>
                        <w:sz w:val="16"/>
                        <w:szCs w:val="16"/>
                      </w:rPr>
                      <w:t xml:space="preserve"> </w:t>
                    </w:r>
                    <w:hyperlink r:id="rId4">
                      <w:r w:rsidR="0037358A" w:rsidRPr="0056278F">
                        <w:rPr>
                          <w:rFonts w:ascii="Roboto" w:hAnsi="Roboto"/>
                          <w:b/>
                          <w:bCs/>
                          <w:sz w:val="16"/>
                          <w:szCs w:val="16"/>
                        </w:rPr>
                        <w:t>www.revistaht.mx</w:t>
                      </w:r>
                    </w:hyperlink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1" behindDoc="0" locked="0" layoutInCell="1" allowOverlap="1" wp14:anchorId="7F4F3B3B" wp14:editId="30F4B388">
              <wp:simplePos x="0" y="0"/>
              <wp:positionH relativeFrom="page">
                <wp:posOffset>0</wp:posOffset>
              </wp:positionH>
              <wp:positionV relativeFrom="paragraph">
                <wp:posOffset>194945</wp:posOffset>
              </wp:positionV>
              <wp:extent cx="3616148" cy="685800"/>
              <wp:effectExtent l="0" t="0" r="3810" b="0"/>
              <wp:wrapNone/>
              <wp:docPr id="6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16148" cy="685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BF0919" id="Rectangle 7" o:spid="_x0000_s1026" style="position:absolute;margin-left:0;margin-top:15.35pt;width:284.75pt;height:54pt;z-index:25165875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" fillcolor="#d8d8d8 [2732]" stroked="f">
              <w10:wrap anchorx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5DAFEF20" wp14:editId="36983F06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766405" cy="1380958"/>
              <wp:effectExtent l="0" t="0" r="0" b="0"/>
              <wp:wrapNone/>
              <wp:docPr id="7" name="Gru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6405" cy="1380958"/>
                        <a:chOff x="-11682" y="0"/>
                        <a:chExt cx="885824" cy="1518336"/>
                      </a:xfrm>
                    </wpg:grpSpPr>
                    <pic:pic xmlns:pic="http://schemas.openxmlformats.org/drawingml/2006/picture">
                      <pic:nvPicPr>
                        <pic:cNvPr id="2" name="Imagen 2"/>
                        <pic:cNvPicPr>
                          <a:picLocks noChangeAspect="1"/>
                        </pic:cNvPicPr>
                      </pic:nvPicPr>
                      <pic:blipFill rotWithShape="1"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3095"/>
                        <a:stretch/>
                      </pic:blipFill>
                      <pic:spPr bwMode="auto">
                        <a:xfrm>
                          <a:off x="-11682" y="0"/>
                          <a:ext cx="885824" cy="10433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Imagen 3"/>
                        <pic:cNvPicPr>
                          <a:picLocks noChangeAspect="1"/>
                        </pic:cNvPicPr>
                      </pic:nvPicPr>
                      <pic:blipFill rotWithShape="1"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063"/>
                        <a:stretch/>
                      </pic:blipFill>
                      <pic:spPr bwMode="auto">
                        <a:xfrm>
                          <a:off x="2735" y="1051819"/>
                          <a:ext cx="857782" cy="4665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29D370" id="Grupo 7" o:spid="_x0000_s1026" style="position:absolute;margin-left:0;margin-top:-.05pt;width:60.35pt;height:108.75pt;z-index:251670016;mso-position-horizontal-relative:margin;mso-width-relative:margin;mso-height-relative:margin" coordorigin="-116" coordsize="8858,15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7" type="#_x0000_t75" style="position:absolute;left:-116;width:8857;height:10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">
                <v:imagedata r:id="rId6" o:title="" cropbottom="21689f"/>
              </v:shape>
              <v:shape id="Imagen 3" o:spid="_x0000_s1028" type="#_x0000_t75" style="position:absolute;left:27;top:10518;width:8578;height:4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">
                <v:imagedata r:id="rId6" o:title="" croptop="45261f"/>
              </v:shap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7A16C" w14:textId="77777777" w:rsidR="00F97C21" w:rsidRDefault="00F97C2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2B9B"/>
    <w:multiLevelType w:val="hybridMultilevel"/>
    <w:tmpl w:val="F460CD1A"/>
    <w:lvl w:ilvl="0" w:tplc="B9F47410">
      <w:start w:val="1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44395F"/>
    <w:multiLevelType w:val="hybridMultilevel"/>
    <w:tmpl w:val="8484392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AC2DDB"/>
    <w:multiLevelType w:val="hybridMultilevel"/>
    <w:tmpl w:val="BECAEC3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A4433"/>
    <w:multiLevelType w:val="hybridMultilevel"/>
    <w:tmpl w:val="53C04220"/>
    <w:lvl w:ilvl="0" w:tplc="3162D8CA">
      <w:start w:val="1"/>
      <w:numFmt w:val="decimal"/>
      <w:lvlText w:val="%1)"/>
      <w:lvlJc w:val="left"/>
      <w:pPr>
        <w:ind w:left="396" w:hanging="279"/>
      </w:pPr>
      <w:rPr>
        <w:rFonts w:ascii="Cambria" w:eastAsia="Cambria" w:hAnsi="Cambria" w:cs="Cambria" w:hint="default"/>
        <w:w w:val="100"/>
        <w:sz w:val="24"/>
        <w:szCs w:val="24"/>
        <w:lang w:val="es-ES" w:eastAsia="en-US" w:bidi="ar-SA"/>
      </w:rPr>
    </w:lvl>
    <w:lvl w:ilvl="1" w:tplc="6630B352">
      <w:numFmt w:val="bullet"/>
      <w:lvlText w:val="•"/>
      <w:lvlJc w:val="left"/>
      <w:pPr>
        <w:ind w:left="838" w:hanging="361"/>
      </w:pPr>
      <w:rPr>
        <w:rFonts w:ascii="Arial MT" w:eastAsia="Arial MT" w:hAnsi="Arial MT" w:cs="Arial MT" w:hint="default"/>
        <w:w w:val="100"/>
        <w:sz w:val="24"/>
        <w:szCs w:val="24"/>
        <w:lang w:val="es-ES" w:eastAsia="en-US" w:bidi="ar-SA"/>
      </w:rPr>
    </w:lvl>
    <w:lvl w:ilvl="2" w:tplc="C3229F2C">
      <w:numFmt w:val="bullet"/>
      <w:lvlText w:val="•"/>
      <w:lvlJc w:val="left"/>
      <w:pPr>
        <w:ind w:left="1882" w:hanging="361"/>
      </w:pPr>
      <w:rPr>
        <w:rFonts w:hint="default"/>
        <w:lang w:val="es-ES" w:eastAsia="en-US" w:bidi="ar-SA"/>
      </w:rPr>
    </w:lvl>
    <w:lvl w:ilvl="3" w:tplc="D246681C">
      <w:numFmt w:val="bullet"/>
      <w:lvlText w:val="•"/>
      <w:lvlJc w:val="left"/>
      <w:pPr>
        <w:ind w:left="2924" w:hanging="361"/>
      </w:pPr>
      <w:rPr>
        <w:rFonts w:hint="default"/>
        <w:lang w:val="es-ES" w:eastAsia="en-US" w:bidi="ar-SA"/>
      </w:rPr>
    </w:lvl>
    <w:lvl w:ilvl="4" w:tplc="9A8C7E8E">
      <w:numFmt w:val="bullet"/>
      <w:lvlText w:val="•"/>
      <w:lvlJc w:val="left"/>
      <w:pPr>
        <w:ind w:left="3966" w:hanging="361"/>
      </w:pPr>
      <w:rPr>
        <w:rFonts w:hint="default"/>
        <w:lang w:val="es-ES" w:eastAsia="en-US" w:bidi="ar-SA"/>
      </w:rPr>
    </w:lvl>
    <w:lvl w:ilvl="5" w:tplc="B3ECFC2E">
      <w:numFmt w:val="bullet"/>
      <w:lvlText w:val="•"/>
      <w:lvlJc w:val="left"/>
      <w:pPr>
        <w:ind w:left="5008" w:hanging="361"/>
      </w:pPr>
      <w:rPr>
        <w:rFonts w:hint="default"/>
        <w:lang w:val="es-ES" w:eastAsia="en-US" w:bidi="ar-SA"/>
      </w:rPr>
    </w:lvl>
    <w:lvl w:ilvl="6" w:tplc="FEFA511E">
      <w:numFmt w:val="bullet"/>
      <w:lvlText w:val="•"/>
      <w:lvlJc w:val="left"/>
      <w:pPr>
        <w:ind w:left="6051" w:hanging="361"/>
      </w:pPr>
      <w:rPr>
        <w:rFonts w:hint="default"/>
        <w:lang w:val="es-ES" w:eastAsia="en-US" w:bidi="ar-SA"/>
      </w:rPr>
    </w:lvl>
    <w:lvl w:ilvl="7" w:tplc="5C7A3500">
      <w:numFmt w:val="bullet"/>
      <w:lvlText w:val="•"/>
      <w:lvlJc w:val="left"/>
      <w:pPr>
        <w:ind w:left="7093" w:hanging="361"/>
      </w:pPr>
      <w:rPr>
        <w:rFonts w:hint="default"/>
        <w:lang w:val="es-ES" w:eastAsia="en-US" w:bidi="ar-SA"/>
      </w:rPr>
    </w:lvl>
    <w:lvl w:ilvl="8" w:tplc="92BCA714">
      <w:numFmt w:val="bullet"/>
      <w:lvlText w:val="•"/>
      <w:lvlJc w:val="left"/>
      <w:pPr>
        <w:ind w:left="8135" w:hanging="361"/>
      </w:pPr>
      <w:rPr>
        <w:rFonts w:hint="default"/>
        <w:lang w:val="es-ES" w:eastAsia="en-US" w:bidi="ar-SA"/>
      </w:rPr>
    </w:lvl>
  </w:abstractNum>
  <w:abstractNum w:abstractNumId="4" w15:restartNumberingAfterBreak="0">
    <w:nsid w:val="6A4D6893"/>
    <w:multiLevelType w:val="hybridMultilevel"/>
    <w:tmpl w:val="7C86AA4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9E04D3"/>
    <w:multiLevelType w:val="hybridMultilevel"/>
    <w:tmpl w:val="8892E2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0NDYxNjWxMDQ3N7RU0lEKTi0uzszPAykwqgUA4N0rSSwAAAA="/>
  </w:docVars>
  <w:rsids>
    <w:rsidRoot w:val="00EF1AAB"/>
    <w:rsid w:val="00017F2C"/>
    <w:rsid w:val="0008300E"/>
    <w:rsid w:val="000E76F2"/>
    <w:rsid w:val="0010606A"/>
    <w:rsid w:val="00112A96"/>
    <w:rsid w:val="001251C1"/>
    <w:rsid w:val="00151A47"/>
    <w:rsid w:val="001F4436"/>
    <w:rsid w:val="0029495C"/>
    <w:rsid w:val="002B632A"/>
    <w:rsid w:val="002F329E"/>
    <w:rsid w:val="0031086E"/>
    <w:rsid w:val="00345740"/>
    <w:rsid w:val="00362446"/>
    <w:rsid w:val="0037358A"/>
    <w:rsid w:val="00373988"/>
    <w:rsid w:val="00375F47"/>
    <w:rsid w:val="00376994"/>
    <w:rsid w:val="003A720F"/>
    <w:rsid w:val="003B6C82"/>
    <w:rsid w:val="004015A0"/>
    <w:rsid w:val="0046776D"/>
    <w:rsid w:val="00471B54"/>
    <w:rsid w:val="00483083"/>
    <w:rsid w:val="00491B5D"/>
    <w:rsid w:val="004B17C6"/>
    <w:rsid w:val="004C0E15"/>
    <w:rsid w:val="004D0E4F"/>
    <w:rsid w:val="004D692E"/>
    <w:rsid w:val="004E5EF0"/>
    <w:rsid w:val="00505FCC"/>
    <w:rsid w:val="0053004E"/>
    <w:rsid w:val="0056278F"/>
    <w:rsid w:val="00567431"/>
    <w:rsid w:val="005B011B"/>
    <w:rsid w:val="005D6206"/>
    <w:rsid w:val="00625559"/>
    <w:rsid w:val="006319F0"/>
    <w:rsid w:val="00650E5B"/>
    <w:rsid w:val="0067497B"/>
    <w:rsid w:val="006B05BD"/>
    <w:rsid w:val="006B2FBD"/>
    <w:rsid w:val="006C3EA8"/>
    <w:rsid w:val="006C5093"/>
    <w:rsid w:val="006E0795"/>
    <w:rsid w:val="006F223E"/>
    <w:rsid w:val="00750610"/>
    <w:rsid w:val="0077598D"/>
    <w:rsid w:val="00782DDE"/>
    <w:rsid w:val="007C424B"/>
    <w:rsid w:val="00821B7B"/>
    <w:rsid w:val="00840AB5"/>
    <w:rsid w:val="008605E9"/>
    <w:rsid w:val="008702E0"/>
    <w:rsid w:val="00872FB2"/>
    <w:rsid w:val="00953F6E"/>
    <w:rsid w:val="0098348A"/>
    <w:rsid w:val="00983514"/>
    <w:rsid w:val="009C18F1"/>
    <w:rsid w:val="00A14A7F"/>
    <w:rsid w:val="00A609AB"/>
    <w:rsid w:val="00A66C81"/>
    <w:rsid w:val="00A76897"/>
    <w:rsid w:val="00AA3A84"/>
    <w:rsid w:val="00AB62DF"/>
    <w:rsid w:val="00AC31DB"/>
    <w:rsid w:val="00AD4A5F"/>
    <w:rsid w:val="00B333D4"/>
    <w:rsid w:val="00B378CB"/>
    <w:rsid w:val="00B67E83"/>
    <w:rsid w:val="00B7527E"/>
    <w:rsid w:val="00BD067E"/>
    <w:rsid w:val="00C51B29"/>
    <w:rsid w:val="00C94BFB"/>
    <w:rsid w:val="00CA390F"/>
    <w:rsid w:val="00CC1CAB"/>
    <w:rsid w:val="00CD0557"/>
    <w:rsid w:val="00CD273C"/>
    <w:rsid w:val="00CE61BD"/>
    <w:rsid w:val="00D23B88"/>
    <w:rsid w:val="00D44668"/>
    <w:rsid w:val="00D46A82"/>
    <w:rsid w:val="00D531A8"/>
    <w:rsid w:val="00DF07DF"/>
    <w:rsid w:val="00DF203F"/>
    <w:rsid w:val="00DF526B"/>
    <w:rsid w:val="00E35AFC"/>
    <w:rsid w:val="00E546D5"/>
    <w:rsid w:val="00E67D64"/>
    <w:rsid w:val="00EB12C7"/>
    <w:rsid w:val="00EF1AAB"/>
    <w:rsid w:val="00F97C21"/>
    <w:rsid w:val="00FB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1CC4497"/>
  <w15:docId w15:val="{371C912F-FCD2-4EC9-B4DA-E4784BAD9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  <w:lang w:val="es-ES"/>
    </w:rPr>
  </w:style>
  <w:style w:type="paragraph" w:styleId="Ttulo1">
    <w:name w:val="heading 1"/>
    <w:basedOn w:val="Normal"/>
    <w:uiPriority w:val="9"/>
    <w:qFormat/>
    <w:pPr>
      <w:spacing w:before="100"/>
      <w:ind w:left="102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spacing w:before="214"/>
      <w:ind w:left="2250" w:right="2268"/>
      <w:jc w:val="center"/>
    </w:pPr>
    <w:rPr>
      <w:b/>
      <w:bCs/>
      <w:sz w:val="28"/>
      <w:szCs w:val="28"/>
    </w:rPr>
  </w:style>
  <w:style w:type="paragraph" w:styleId="Prrafodelista">
    <w:name w:val="List Paragraph"/>
    <w:basedOn w:val="Normal"/>
    <w:uiPriority w:val="34"/>
    <w:qFormat/>
    <w:pPr>
      <w:spacing w:before="141"/>
      <w:ind w:left="396" w:hanging="280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3B6C8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B6C82"/>
    <w:rPr>
      <w:rFonts w:ascii="Cambria" w:eastAsia="Cambria" w:hAnsi="Cambria" w:cs="Cambria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3B6C8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B6C82"/>
    <w:rPr>
      <w:rFonts w:ascii="Cambria" w:eastAsia="Cambria" w:hAnsi="Cambria" w:cs="Cambria"/>
      <w:lang w:val="es-ES"/>
    </w:rPr>
  </w:style>
  <w:style w:type="table" w:styleId="Tablaconcuadrcula">
    <w:name w:val="Table Grid"/>
    <w:basedOn w:val="Tablanormal"/>
    <w:uiPriority w:val="39"/>
    <w:rsid w:val="00D46A82"/>
    <w:pPr>
      <w:widowControl/>
      <w:autoSpaceDE/>
      <w:autoSpaceDN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AC31DB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C31DB"/>
    <w:rPr>
      <w:color w:val="605E5C"/>
      <w:shd w:val="clear" w:color="auto" w:fill="E1DFDD"/>
    </w:rPr>
  </w:style>
  <w:style w:type="character" w:styleId="Refdenotaalpie">
    <w:name w:val="footnote reference"/>
    <w:basedOn w:val="Fuentedeprrafopredeter"/>
    <w:uiPriority w:val="99"/>
    <w:semiHidden/>
    <w:unhideWhenUsed/>
    <w:rsid w:val="002B632A"/>
    <w:rPr>
      <w:vertAlign w:val="superscript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2B632A"/>
    <w:rPr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2B632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TextonotapieCar1">
    <w:name w:val="Texto nota pie Car1"/>
    <w:basedOn w:val="Fuentedeprrafopredeter"/>
    <w:uiPriority w:val="99"/>
    <w:semiHidden/>
    <w:rsid w:val="002B632A"/>
    <w:rPr>
      <w:rFonts w:ascii="Cambria" w:eastAsia="Cambria" w:hAnsi="Cambria" w:cs="Cambria"/>
      <w:sz w:val="20"/>
      <w:szCs w:val="20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AB62D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2D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2DF"/>
    <w:rPr>
      <w:rFonts w:ascii="Cambria" w:eastAsia="Cambria" w:hAnsi="Cambria" w:cs="Cambria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2D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2DF"/>
    <w:rPr>
      <w:rFonts w:ascii="Cambria" w:eastAsia="Cambria" w:hAnsi="Cambria" w:cs="Cambria"/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B62D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2DF"/>
    <w:rPr>
      <w:rFonts w:ascii="Segoe UI" w:eastAsia="Cambria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4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vistaenfoques@ciatej.mx%20" TargetMode="External"/><Relationship Id="rId2" Type="http://schemas.openxmlformats.org/officeDocument/2006/relationships/hyperlink" Target="http://www.revistaht.mx/" TargetMode="External"/><Relationship Id="rId1" Type="http://schemas.openxmlformats.org/officeDocument/2006/relationships/hyperlink" Target="mailto:revistaenfoques@ciatej.mx%20" TargetMode="Externa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www.revistaht.m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B54C08A8009445AAEF31DA546D560F" ma:contentTypeVersion="10" ma:contentTypeDescription="Create a new document." ma:contentTypeScope="" ma:versionID="bdbe354034a4268ed34e40be3c89b953">
  <xsd:schema xmlns:xsd="http://www.w3.org/2001/XMLSchema" xmlns:xs="http://www.w3.org/2001/XMLSchema" xmlns:p="http://schemas.microsoft.com/office/2006/metadata/properties" xmlns:ns3="18f2e6ed-2484-43e7-be2a-75a67b8d016d" targetNamespace="http://schemas.microsoft.com/office/2006/metadata/properties" ma:root="true" ma:fieldsID="3880086f3d3404736f0951e423986995" ns3:_="">
    <xsd:import namespace="18f2e6ed-2484-43e7-be2a-75a67b8d01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2e6ed-2484-43e7-be2a-75a67b8d01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f2e6ed-2484-43e7-be2a-75a67b8d016d" xsi:nil="true"/>
  </documentManagement>
</p:properties>
</file>

<file path=customXml/itemProps1.xml><?xml version="1.0" encoding="utf-8"?>
<ds:datastoreItem xmlns:ds="http://schemas.openxmlformats.org/officeDocument/2006/customXml" ds:itemID="{362F54A0-1D5D-4077-B8FE-7C5EA321D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f2e6ed-2484-43e7-be2a-75a67b8d01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4346DB-3433-4B87-AD50-057DAB9AB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3979B6-421A-4713-B9D7-FC28065CCB22}">
  <ds:schemaRefs>
    <ds:schemaRef ds:uri="http://purl.org/dc/terms/"/>
    <ds:schemaRef ds:uri="http://schemas.openxmlformats.org/package/2006/metadata/core-properties"/>
    <ds:schemaRef ds:uri="18f2e6ed-2484-43e7-be2a-75a67b8d016d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85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R-HT-CALL FOR PROPOSALS 08-08-2022-3.docx</vt:lpstr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-HT-CALL FOR PROPOSALS 08-08-2022-3.docx</dc:title>
  <dc:creator>Enrique Renteria Mendez</dc:creator>
  <cp:lastModifiedBy>Consejo Editorial CIATEJ</cp:lastModifiedBy>
  <cp:revision>61</cp:revision>
  <cp:lastPrinted>2022-12-19T18:12:00Z</cp:lastPrinted>
  <dcterms:created xsi:type="dcterms:W3CDTF">2023-08-08T21:08:00Z</dcterms:created>
  <dcterms:modified xsi:type="dcterms:W3CDTF">2025-03-0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04T00:00:00Z</vt:filetime>
  </property>
  <property fmtid="{D5CDD505-2E9C-101B-9397-08002B2CF9AE}" pid="3" name="Creator">
    <vt:lpwstr>Word</vt:lpwstr>
  </property>
  <property fmtid="{D5CDD505-2E9C-101B-9397-08002B2CF9AE}" pid="4" name="LastSaved">
    <vt:filetime>2022-12-19T00:00:00Z</vt:filetime>
  </property>
  <property fmtid="{D5CDD505-2E9C-101B-9397-08002B2CF9AE}" pid="5" name="ContentTypeId">
    <vt:lpwstr>0x01010049B54C08A8009445AAEF31DA546D560F</vt:lpwstr>
  </property>
</Properties>
</file>